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E3239" w14:textId="77777777" w:rsidR="00AE384C" w:rsidRDefault="00AE384C" w:rsidP="00AE384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– Non-Transfer</w:t>
      </w:r>
    </w:p>
    <w:p w14:paraId="287990CC" w14:textId="51C8B21C" w:rsidR="00AE384C" w:rsidRPr="003D7F22" w:rsidRDefault="00AE384C" w:rsidP="00AE384C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="00D73B8C" w:rsidRPr="00A26596">
        <w:rPr>
          <w:rFonts w:ascii="Times New Roman" w:hAnsi="Times New Roman" w:cs="Times New Roman"/>
          <w:i/>
          <w:iCs/>
          <w:sz w:val="36"/>
          <w:szCs w:val="36"/>
        </w:rPr>
        <w:t>Programming Web</w:t>
      </w:r>
      <w:r w:rsidR="00D73B8C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AF682B3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AE384C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1837A349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D73B8C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3616AD">
                <wp:simplePos x="0" y="0"/>
                <wp:positionH relativeFrom="margin">
                  <wp:posOffset>118744</wp:posOffset>
                </wp:positionH>
                <wp:positionV relativeFrom="page">
                  <wp:posOffset>344967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71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yNoD4AAAAAkBAAAPAAAAZHJzL2Rvd25yZXYu&#10;eG1sTI9BTsMwEEX3SNzBGiQ2FXVKSltCnAoFAWIDauAATjLEAXscxW4bOD3DCpZf8/Tn/Xw7OSsO&#10;OIbek4LFPAGB1Pi2p07B2+v9xQZEiJpabT2hgi8MsC1OT3Kdtf5IOzxUsRNcQiHTCkyMQyZlaAw6&#10;HeZ+QOLbux+djhzHTrajPnK5s/IySVbS6Z74g9EDlgabz2rvFAwmmJfZt30uZw9PZSj7u8eq/lDq&#10;/Gy6vQERcYp/MPzqszoU7FT7PbVBWM6bNZMKrpZpCoKB6wVvqxWsknQJ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yNoD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286BC109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D73B8C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E384C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86F46E9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40004537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656C3063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E384C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028924E7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37BC83B3" w14:textId="62596AB6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College Algebra</w:t>
            </w:r>
          </w:p>
        </w:tc>
        <w:tc>
          <w:tcPr>
            <w:tcW w:w="1313" w:type="dxa"/>
          </w:tcPr>
          <w:p w14:paraId="56152D89" w14:textId="1B5FBC30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6603E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A6603E" w:rsidRPr="008E1CE1" w:rsidRDefault="00A6603E" w:rsidP="00A6603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6BFB3A7" w14:textId="77777777" w:rsidR="00A6603E" w:rsidRPr="00A966E1" w:rsidRDefault="00A6603E" w:rsidP="00A6603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A966E1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 or</w:t>
            </w:r>
          </w:p>
          <w:p w14:paraId="22C1A284" w14:textId="735BEC26" w:rsidR="00A6603E" w:rsidRPr="00A966E1" w:rsidRDefault="00A6603E" w:rsidP="00A6603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966E1">
              <w:rPr>
                <w:rFonts w:ascii="Calibri" w:hAnsi="Calibri" w:cs="Calibri"/>
                <w:sz w:val="22"/>
                <w:szCs w:val="24"/>
              </w:rPr>
              <w:t>CSIS 111B</w:t>
            </w:r>
          </w:p>
        </w:tc>
        <w:tc>
          <w:tcPr>
            <w:tcW w:w="5870" w:type="dxa"/>
          </w:tcPr>
          <w:p w14:paraId="3BF3F12A" w14:textId="77777777" w:rsidR="00A6603E" w:rsidRPr="00A966E1" w:rsidRDefault="00A6603E" w:rsidP="00A6603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A966E1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 or</w:t>
            </w:r>
          </w:p>
          <w:p w14:paraId="798454FA" w14:textId="1877BDB7" w:rsidR="00A6603E" w:rsidRPr="00A966E1" w:rsidRDefault="00A6603E" w:rsidP="00A6603E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966E1">
              <w:rPr>
                <w:rFonts w:asciiTheme="minorHAnsi" w:hAnsiTheme="minorHAnsi" w:cstheme="minorHAnsi"/>
                <w:sz w:val="22"/>
                <w:szCs w:val="24"/>
              </w:rPr>
              <w:t>Fundamentals of Computer Programming</w:t>
            </w:r>
          </w:p>
        </w:tc>
        <w:tc>
          <w:tcPr>
            <w:tcW w:w="1313" w:type="dxa"/>
          </w:tcPr>
          <w:p w14:paraId="64BCEF68" w14:textId="4F4870C9" w:rsidR="00A6603E" w:rsidRPr="00AE384C" w:rsidRDefault="00A6603E" w:rsidP="00A6603E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E384C" w14:paraId="79C410E9" w14:textId="77777777" w:rsidTr="00D73B8C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7569EBD0" w14:textId="1A2E3BB6" w:rsidR="00AE384C" w:rsidRPr="008E1CE1" w:rsidRDefault="00AE384C" w:rsidP="00AE384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7B889088" w14:textId="0C93EC03" w:rsidR="00AE384C" w:rsidRPr="00AE384C" w:rsidRDefault="00AE384C" w:rsidP="00AE384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-1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411DA8EB" w14:textId="42DA2D6D" w:rsidR="00AE384C" w:rsidRPr="00AE384C" w:rsidRDefault="00AE384C" w:rsidP="00AE384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Success and Career Readiness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29E60E6C" w14:textId="0C2A03A3" w:rsidR="00AE384C" w:rsidRPr="00AE384C" w:rsidRDefault="00AE384C" w:rsidP="00AE384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E384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2B58821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E384C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73B8C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6BF41F0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03571DB6" w14:textId="6A1EE6E4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401B7A34" w14:textId="37331E9F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73B8C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072E0D9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00F9BB57" w14:textId="6160F00F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0794A019" w14:textId="45317B10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73B8C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18D470A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8</w:t>
            </w:r>
          </w:p>
        </w:tc>
        <w:tc>
          <w:tcPr>
            <w:tcW w:w="5870" w:type="dxa"/>
          </w:tcPr>
          <w:p w14:paraId="21C771E7" w14:textId="61CB8622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World Regional Geography</w:t>
            </w:r>
          </w:p>
        </w:tc>
        <w:tc>
          <w:tcPr>
            <w:tcW w:w="1313" w:type="dxa"/>
          </w:tcPr>
          <w:p w14:paraId="7B69753E" w14:textId="20339E7B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D73B8C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5F8945CA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01</w:t>
            </w:r>
          </w:p>
        </w:tc>
        <w:tc>
          <w:tcPr>
            <w:tcW w:w="5870" w:type="dxa"/>
          </w:tcPr>
          <w:p w14:paraId="115C0398" w14:textId="3ADA5549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System Analysis and Design</w:t>
            </w:r>
          </w:p>
        </w:tc>
        <w:tc>
          <w:tcPr>
            <w:tcW w:w="1313" w:type="dxa"/>
          </w:tcPr>
          <w:p w14:paraId="12028B2E" w14:textId="4D362B17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15FC3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B15FC3" w:rsidRPr="008E1CE1" w:rsidRDefault="00B15FC3" w:rsidP="00B15FC3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138F8EB3" w:rsidR="00B15FC3" w:rsidRPr="00B15FC3" w:rsidRDefault="00B15FC3" w:rsidP="00B15FC3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15FC3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5BA2ADEA" w14:textId="21BB1DB7" w:rsidR="00B15FC3" w:rsidRPr="00B15FC3" w:rsidRDefault="00B15FC3" w:rsidP="00B15FC3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15FC3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0AF6D1F0" w14:textId="34AE02C4" w:rsidR="00B15FC3" w:rsidRPr="00B15FC3" w:rsidRDefault="00B15FC3" w:rsidP="00B15FC3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15FC3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73B8C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0F0E5E2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113B</w:t>
            </w:r>
          </w:p>
        </w:tc>
        <w:tc>
          <w:tcPr>
            <w:tcW w:w="5870" w:type="dxa"/>
          </w:tcPr>
          <w:p w14:paraId="57F7AEC4" w14:textId="65D6D8CA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Java Programming - Level 1</w:t>
            </w:r>
          </w:p>
        </w:tc>
        <w:tc>
          <w:tcPr>
            <w:tcW w:w="1313" w:type="dxa"/>
          </w:tcPr>
          <w:p w14:paraId="53F87D94" w14:textId="1E193982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D73B8C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0591F66D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123B</w:t>
            </w:r>
          </w:p>
        </w:tc>
        <w:tc>
          <w:tcPr>
            <w:tcW w:w="5870" w:type="dxa"/>
          </w:tcPr>
          <w:p w14:paraId="179A7923" w14:textId="7201805D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Java Programming - Level 2 </w:t>
            </w:r>
          </w:p>
        </w:tc>
        <w:tc>
          <w:tcPr>
            <w:tcW w:w="1313" w:type="dxa"/>
          </w:tcPr>
          <w:p w14:paraId="1C25F3EE" w14:textId="0E85784E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D73B8C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BB9C25" w14:textId="77777777" w:rsidR="00D73B8C" w:rsidRPr="00D73B8C" w:rsidRDefault="00D73B8C" w:rsidP="00D73B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00 or</w:t>
            </w:r>
          </w:p>
          <w:p w14:paraId="09994A1B" w14:textId="2061F2A3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47CF1920" w14:textId="77777777" w:rsidR="00D73B8C" w:rsidRPr="00D73B8C" w:rsidRDefault="00D73B8C" w:rsidP="00D73B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Human Biology or </w:t>
            </w:r>
          </w:p>
          <w:p w14:paraId="58BCA94D" w14:textId="6F03AF13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58B7D15A" w14:textId="3865F014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D73B8C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61D53E6A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SIS-160</w:t>
            </w:r>
          </w:p>
        </w:tc>
        <w:tc>
          <w:tcPr>
            <w:tcW w:w="5870" w:type="dxa"/>
          </w:tcPr>
          <w:p w14:paraId="75CAD893" w14:textId="3ABFD555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formation Security Systems</w:t>
            </w:r>
          </w:p>
        </w:tc>
        <w:tc>
          <w:tcPr>
            <w:tcW w:w="1313" w:type="dxa"/>
          </w:tcPr>
          <w:p w14:paraId="01E368E8" w14:textId="687DC335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D73B8C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C2419F8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275A0CDF" w14:textId="22EFE8A7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44AC95D6" w14:textId="3A15C86D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A962443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E384C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73B8C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3E32BEC" w14:textId="77777777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5A or</w:t>
            </w:r>
          </w:p>
          <w:p w14:paraId="39141659" w14:textId="3D18A712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14A</w:t>
            </w:r>
          </w:p>
        </w:tc>
        <w:tc>
          <w:tcPr>
            <w:tcW w:w="5870" w:type="dxa"/>
          </w:tcPr>
          <w:p w14:paraId="010A4E9E" w14:textId="77777777" w:rsidR="00D73B8C" w:rsidRPr="00D73B8C" w:rsidRDefault="00D73B8C" w:rsidP="00D73B8C">
            <w:pPr>
              <w:pStyle w:val="TableParagraph"/>
              <w:spacing w:before="0"/>
              <w:ind w:left="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Web Development - Level 1 or</w:t>
            </w:r>
          </w:p>
          <w:p w14:paraId="52AA2F38" w14:textId="0376A3FF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SQL Programming - Level 1</w:t>
            </w:r>
          </w:p>
        </w:tc>
        <w:tc>
          <w:tcPr>
            <w:tcW w:w="1313" w:type="dxa"/>
          </w:tcPr>
          <w:p w14:paraId="65E25DD8" w14:textId="76DD51CC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D73B8C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5D79818" w14:textId="77777777" w:rsidR="00D73B8C" w:rsidRPr="00D73B8C" w:rsidRDefault="00D73B8C" w:rsidP="00D73B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525 or</w:t>
            </w:r>
          </w:p>
          <w:p w14:paraId="6E237BC8" w14:textId="0AF282ED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124A</w:t>
            </w:r>
          </w:p>
        </w:tc>
        <w:tc>
          <w:tcPr>
            <w:tcW w:w="5870" w:type="dxa"/>
          </w:tcPr>
          <w:p w14:paraId="427839FE" w14:textId="4538F571" w:rsidR="00D73B8C" w:rsidRPr="00D73B8C" w:rsidRDefault="00D73B8C" w:rsidP="00D73B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 xml:space="preserve">Web Development - Level 2 or </w:t>
            </w:r>
          </w:p>
          <w:p w14:paraId="6250AC6D" w14:textId="19558D22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SQL Programming - Level 2</w:t>
            </w:r>
          </w:p>
        </w:tc>
        <w:tc>
          <w:tcPr>
            <w:tcW w:w="1313" w:type="dxa"/>
          </w:tcPr>
          <w:p w14:paraId="4BF3CCB4" w14:textId="56269DE2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D73B8C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35960ED2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</w:tcPr>
          <w:p w14:paraId="5132DCF8" w14:textId="5784F971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Introduction to Data Structures and Algorithms </w:t>
            </w: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14:paraId="2753F63B" w14:textId="0B042478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D73B8C" w14:paraId="33F1B39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D73B8C" w:rsidRPr="008E1CE1" w:rsidRDefault="00D73B8C" w:rsidP="00D73B8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14C112AE" w:rsidR="00D73B8C" w:rsidRPr="00D73B8C" w:rsidRDefault="00D73B8C" w:rsidP="00D73B8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CSIS-213</w:t>
            </w:r>
          </w:p>
        </w:tc>
        <w:tc>
          <w:tcPr>
            <w:tcW w:w="5870" w:type="dxa"/>
          </w:tcPr>
          <w:p w14:paraId="0B8B04D1" w14:textId="7CECC855" w:rsidR="00D73B8C" w:rsidRPr="00D73B8C" w:rsidRDefault="00D73B8C" w:rsidP="00D73B8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Discrete Structures</w:t>
            </w:r>
          </w:p>
        </w:tc>
        <w:tc>
          <w:tcPr>
            <w:tcW w:w="1313" w:type="dxa"/>
          </w:tcPr>
          <w:p w14:paraId="6F448D68" w14:textId="60960491" w:rsidR="00D73B8C" w:rsidRPr="00D73B8C" w:rsidRDefault="00D73B8C" w:rsidP="00D73B8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A6603E" w14:paraId="37EED3EA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A6603E" w:rsidRPr="008E1CE1" w:rsidRDefault="00A6603E" w:rsidP="00A6603E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D204A2D" w14:textId="77777777" w:rsidR="00A6603E" w:rsidRPr="00A966E1" w:rsidRDefault="00A6603E" w:rsidP="00A6603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</w:rPr>
            </w:pPr>
            <w:r w:rsidRPr="00A966E1">
              <w:rPr>
                <w:rFonts w:cstheme="minorHAnsi"/>
                <w:color w:val="000000"/>
                <w:sz w:val="22"/>
                <w:bdr w:val="none" w:sz="0" w:space="0" w:color="auto" w:frame="1"/>
              </w:rPr>
              <w:t>ECON-201 or</w:t>
            </w:r>
          </w:p>
          <w:p w14:paraId="55DB989F" w14:textId="3ACA9589" w:rsidR="00A6603E" w:rsidRPr="00A966E1" w:rsidRDefault="00A6603E" w:rsidP="00A6603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966E1">
              <w:rPr>
                <w:rFonts w:asciiTheme="minorHAnsi" w:hAnsiTheme="minorHAnsi" w:cstheme="minorHAnsi"/>
                <w:color w:val="000000"/>
                <w:sz w:val="22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4F38E6A7" w14:textId="77777777" w:rsidR="00A6603E" w:rsidRPr="00A966E1" w:rsidRDefault="00A6603E" w:rsidP="00A6603E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</w:rPr>
            </w:pPr>
            <w:r w:rsidRPr="00A966E1">
              <w:rPr>
                <w:rFonts w:cstheme="minorHAnsi"/>
                <w:color w:val="000000"/>
                <w:sz w:val="22"/>
              </w:rPr>
              <w:t>Principles of Macroeconomics</w:t>
            </w:r>
            <w:r w:rsidRPr="00A966E1">
              <w:rPr>
                <w:rFonts w:cstheme="minorHAnsi"/>
                <w:color w:val="000000"/>
                <w:sz w:val="22"/>
                <w:bdr w:val="none" w:sz="0" w:space="0" w:color="auto" w:frame="1"/>
                <w:vertAlign w:val="superscript"/>
              </w:rPr>
              <w:t xml:space="preserve"> </w:t>
            </w:r>
            <w:r w:rsidRPr="00A966E1">
              <w:rPr>
                <w:rFonts w:cstheme="minorHAnsi"/>
                <w:color w:val="000000"/>
                <w:sz w:val="22"/>
              </w:rPr>
              <w:t xml:space="preserve">or </w:t>
            </w:r>
          </w:p>
          <w:p w14:paraId="647AE633" w14:textId="54F5788C" w:rsidR="00A6603E" w:rsidRPr="00A966E1" w:rsidRDefault="00A6603E" w:rsidP="00A6603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A966E1">
              <w:rPr>
                <w:rFonts w:asciiTheme="minorHAnsi" w:hAnsiTheme="minorHAnsi" w:cstheme="minorHAnsi"/>
                <w:color w:val="000000"/>
                <w:sz w:val="22"/>
              </w:rPr>
              <w:t>Introduction to Psychology</w:t>
            </w:r>
          </w:p>
        </w:tc>
        <w:tc>
          <w:tcPr>
            <w:tcW w:w="1313" w:type="dxa"/>
          </w:tcPr>
          <w:p w14:paraId="59DE1595" w14:textId="6097C23F" w:rsidR="00A6603E" w:rsidRPr="00D73B8C" w:rsidRDefault="00A6603E" w:rsidP="00A6603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D73B8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69463822" w:rsidR="00F37066" w:rsidRPr="00C53DAA" w:rsidRDefault="00D73B8C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07AAD">
        <w:rPr>
          <w:rFonts w:asciiTheme="minorHAnsi" w:hAnsiTheme="minorHAnsi" w:cstheme="minorHAnsi"/>
          <w:b w:val="0"/>
          <w:sz w:val="18"/>
          <w:szCs w:val="18"/>
          <w:vertAlign w:val="superscript"/>
        </w:rPr>
        <w:t xml:space="preserve">1 </w:t>
      </w:r>
      <w:r w:rsidRPr="00EE17B7">
        <w:rPr>
          <w:rFonts w:asciiTheme="minorHAnsi" w:hAnsiTheme="minorHAnsi" w:cstheme="minorHAnsi"/>
          <w:b w:val="0"/>
          <w:sz w:val="18"/>
          <w:szCs w:val="18"/>
        </w:rPr>
        <w:t>T</w:t>
      </w:r>
      <w:r w:rsidRPr="00F70C62">
        <w:rPr>
          <w:rFonts w:asciiTheme="minorHAnsi" w:hAnsiTheme="minorHAnsi" w:cstheme="minorHAnsi"/>
          <w:b w:val="0"/>
          <w:sz w:val="18"/>
          <w:szCs w:val="18"/>
        </w:rPr>
        <w:t xml:space="preserve">ake second 8 weeks: </w:t>
      </w:r>
      <w:r w:rsidRPr="004B5C87">
        <w:rPr>
          <w:rFonts w:asciiTheme="minorHAnsi" w:hAnsiTheme="minorHAnsi" w:cstheme="minorHAnsi"/>
          <w:b w:val="0"/>
          <w:sz w:val="18"/>
          <w:szCs w:val="18"/>
        </w:rPr>
        <w:t xml:space="preserve"> CSIS-525 Web Development - Level 2, CSIS-124A SQL Programming - Level 2, CSIS-123B Java Programming - Level 2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9A318" w14:textId="77777777" w:rsidR="005A4D0D" w:rsidRDefault="005A4D0D" w:rsidP="00DF2F19">
      <w:pPr>
        <w:spacing w:after="0" w:line="240" w:lineRule="auto"/>
      </w:pPr>
      <w:r>
        <w:separator/>
      </w:r>
    </w:p>
  </w:endnote>
  <w:endnote w:type="continuationSeparator" w:id="0">
    <w:p w14:paraId="3C7D327A" w14:textId="77777777" w:rsidR="005A4D0D" w:rsidRDefault="005A4D0D" w:rsidP="00DF2F19">
      <w:pPr>
        <w:spacing w:after="0" w:line="240" w:lineRule="auto"/>
      </w:pPr>
      <w:r>
        <w:continuationSeparator/>
      </w:r>
    </w:p>
  </w:endnote>
  <w:endnote w:type="continuationNotice" w:id="1">
    <w:p w14:paraId="4CAAA954" w14:textId="77777777" w:rsidR="005A4D0D" w:rsidRDefault="005A4D0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F23EE" w14:textId="77777777" w:rsidR="005A4D0D" w:rsidRDefault="005A4D0D" w:rsidP="00DF2F19">
      <w:pPr>
        <w:spacing w:after="0" w:line="240" w:lineRule="auto"/>
      </w:pPr>
      <w:r>
        <w:separator/>
      </w:r>
    </w:p>
  </w:footnote>
  <w:footnote w:type="continuationSeparator" w:id="0">
    <w:p w14:paraId="4314E8B4" w14:textId="77777777" w:rsidR="005A4D0D" w:rsidRDefault="005A4D0D" w:rsidP="00DF2F19">
      <w:pPr>
        <w:spacing w:after="0" w:line="240" w:lineRule="auto"/>
      </w:pPr>
      <w:r>
        <w:continuationSeparator/>
      </w:r>
    </w:p>
  </w:footnote>
  <w:footnote w:type="continuationNotice" w:id="1">
    <w:p w14:paraId="16BF1F05" w14:textId="77777777" w:rsidR="005A4D0D" w:rsidRDefault="005A4D0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5D87AFA8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CF64E0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CF64E0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0707B"/>
    <w:rsid w:val="001212D3"/>
    <w:rsid w:val="00144B9F"/>
    <w:rsid w:val="00157999"/>
    <w:rsid w:val="0017252B"/>
    <w:rsid w:val="00184AD7"/>
    <w:rsid w:val="0019475E"/>
    <w:rsid w:val="00197394"/>
    <w:rsid w:val="001B29AE"/>
    <w:rsid w:val="001F0989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A787C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A4D0D"/>
    <w:rsid w:val="005B393B"/>
    <w:rsid w:val="005B4EA9"/>
    <w:rsid w:val="005C0E4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0CBA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2247"/>
    <w:rsid w:val="007D3593"/>
    <w:rsid w:val="007E2BD7"/>
    <w:rsid w:val="007E71AF"/>
    <w:rsid w:val="007F49E8"/>
    <w:rsid w:val="00801E0D"/>
    <w:rsid w:val="00807A5C"/>
    <w:rsid w:val="00807D76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6603E"/>
    <w:rsid w:val="00A741C8"/>
    <w:rsid w:val="00A746F0"/>
    <w:rsid w:val="00A80BAC"/>
    <w:rsid w:val="00A80EAF"/>
    <w:rsid w:val="00A87736"/>
    <w:rsid w:val="00A966E1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15FC3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CF64E0"/>
    <w:rsid w:val="00D019E2"/>
    <w:rsid w:val="00D11CBC"/>
    <w:rsid w:val="00D218E3"/>
    <w:rsid w:val="00D46B6D"/>
    <w:rsid w:val="00D50659"/>
    <w:rsid w:val="00D73B8C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22</Words>
  <Characters>2840</Characters>
  <Application>Microsoft Office Word</Application>
  <DocSecurity>0</DocSecurity>
  <Lines>157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Web_AS</vt:lpstr>
    </vt:vector>
  </TitlesOfParts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Web_AS</dc:title>
  <dc:subject/>
  <dc:creator>Rhonda Nishimoto</dc:creator>
  <cp:keywords/>
  <dc:description/>
  <cp:lastModifiedBy>Rhonda Nishimoto</cp:lastModifiedBy>
  <cp:revision>7</cp:revision>
  <dcterms:created xsi:type="dcterms:W3CDTF">2021-02-24T19:42:00Z</dcterms:created>
  <dcterms:modified xsi:type="dcterms:W3CDTF">2021-05-03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